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7BA1A5B0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</w:t>
            </w:r>
            <w:r w:rsidR="00983BE7">
              <w:rPr>
                <w:rFonts w:ascii="Marker Felt" w:hAnsi="Marker Felt"/>
                <w:b/>
                <w:sz w:val="14"/>
                <w:szCs w:val="14"/>
              </w:rPr>
              <w:t>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965C849" w:rsidR="002631E6" w:rsidRPr="00135EB8" w:rsidRDefault="00012F52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="00975F0C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 xml:space="preserve">ebsite forms close at midnight Central Time on date </w:t>
            </w:r>
            <w:r w:rsidR="00C63A3B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listed</w:t>
            </w: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9A497F" w:rsidRPr="004E62C4" w14:paraId="14736AB7" w14:textId="77777777" w:rsidTr="004234B0">
        <w:trPr>
          <w:trHeight w:val="251"/>
          <w:jc w:val="center"/>
        </w:trPr>
        <w:tc>
          <w:tcPr>
            <w:tcW w:w="1359" w:type="dxa"/>
            <w:vAlign w:val="center"/>
          </w:tcPr>
          <w:p w14:paraId="59056BFC" w14:textId="205BF1BE" w:rsidR="009A497F" w:rsidRDefault="009A497F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y  </w:t>
            </w:r>
            <w:r w:rsidR="00291121">
              <w:rPr>
                <w:sz w:val="18"/>
                <w:szCs w:val="18"/>
              </w:rPr>
              <w:t>23</w:t>
            </w:r>
          </w:p>
        </w:tc>
        <w:tc>
          <w:tcPr>
            <w:tcW w:w="6671" w:type="dxa"/>
            <w:vAlign w:val="center"/>
          </w:tcPr>
          <w:p w14:paraId="400C7784" w14:textId="32498B8F" w:rsidR="009A497F" w:rsidRDefault="003E2A32" w:rsidP="001E48C1">
            <w:pPr>
              <w:spacing w:before="30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pring Board</w:t>
            </w:r>
            <w:proofErr w:type="gramEnd"/>
            <w:r>
              <w:rPr>
                <w:sz w:val="18"/>
                <w:szCs w:val="18"/>
              </w:rPr>
              <w:t xml:space="preserve"> Meeting </w:t>
            </w:r>
            <w:r w:rsidR="00EC2D56">
              <w:rPr>
                <w:sz w:val="18"/>
                <w:szCs w:val="18"/>
              </w:rPr>
              <w:t xml:space="preserve">2:30 </w:t>
            </w:r>
            <w:r>
              <w:rPr>
                <w:sz w:val="18"/>
                <w:szCs w:val="18"/>
              </w:rPr>
              <w:t xml:space="preserve"> PM CT</w:t>
            </w:r>
          </w:p>
        </w:tc>
        <w:tc>
          <w:tcPr>
            <w:tcW w:w="2809" w:type="dxa"/>
            <w:vAlign w:val="center"/>
          </w:tcPr>
          <w:p w14:paraId="3951DC0B" w14:textId="30106197" w:rsidR="009A497F" w:rsidRDefault="00291121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4234B0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729287D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</w:t>
            </w:r>
            <w:r w:rsidR="004E7938">
              <w:rPr>
                <w:sz w:val="18"/>
                <w:szCs w:val="18"/>
              </w:rPr>
              <w:t xml:space="preserve"> </w:t>
            </w:r>
            <w:r w:rsidR="007E59F1">
              <w:rPr>
                <w:sz w:val="18"/>
                <w:szCs w:val="18"/>
              </w:rPr>
              <w:t>13-1</w:t>
            </w:r>
            <w:r w:rsidR="00BA024C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F7C9C6B" w:rsidR="001E48C1" w:rsidRDefault="001E48C1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077ECD" w:rsidRPr="004E62C4" w14:paraId="2B88668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7A66A1" w14:textId="34317BB7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-July</w:t>
            </w:r>
          </w:p>
        </w:tc>
        <w:tc>
          <w:tcPr>
            <w:tcW w:w="6671" w:type="dxa"/>
            <w:vAlign w:val="center"/>
          </w:tcPr>
          <w:p w14:paraId="63BFEE7A" w14:textId="7636B5B2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 Leadership Workshops</w:t>
            </w:r>
          </w:p>
        </w:tc>
        <w:tc>
          <w:tcPr>
            <w:tcW w:w="2809" w:type="dxa"/>
          </w:tcPr>
          <w:p w14:paraId="552C9CCE" w14:textId="420D363C" w:rsidR="00077ECD" w:rsidRPr="004E62C4" w:rsidRDefault="00077ECD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24A8B4B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C310A7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7B5835F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</w:t>
            </w:r>
            <w:r w:rsidR="001A19F0">
              <w:rPr>
                <w:sz w:val="18"/>
                <w:szCs w:val="18"/>
              </w:rPr>
              <w:t>ne</w:t>
            </w:r>
            <w:r>
              <w:rPr>
                <w:sz w:val="18"/>
                <w:szCs w:val="18"/>
              </w:rPr>
              <w:t xml:space="preserve"> 22 - 2</w:t>
            </w:r>
            <w:r w:rsidR="00C95C7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5400C1F7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703D52">
              <w:rPr>
                <w:sz w:val="18"/>
                <w:szCs w:val="18"/>
              </w:rPr>
              <w:t>28-29</w:t>
            </w:r>
          </w:p>
        </w:tc>
        <w:tc>
          <w:tcPr>
            <w:tcW w:w="6671" w:type="dxa"/>
            <w:vAlign w:val="center"/>
          </w:tcPr>
          <w:p w14:paraId="7A497347" w14:textId="3C1E11A6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 xml:space="preserve">Student Leadership Course Curriculum Academy 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765B01">
        <w:trPr>
          <w:trHeight w:val="215"/>
          <w:jc w:val="center"/>
        </w:trPr>
        <w:tc>
          <w:tcPr>
            <w:tcW w:w="1359" w:type="dxa"/>
            <w:vAlign w:val="center"/>
          </w:tcPr>
          <w:p w14:paraId="47839F99" w14:textId="46C5B733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ug. </w:t>
            </w:r>
            <w:r w:rsidR="004C17BB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1F8E791D" w14:textId="087B01E8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</w:t>
            </w:r>
            <w:r w:rsidR="00D743A4">
              <w:rPr>
                <w:sz w:val="18"/>
                <w:szCs w:val="18"/>
              </w:rPr>
              <w:t>2:30 PM CT</w:t>
            </w:r>
          </w:p>
        </w:tc>
        <w:tc>
          <w:tcPr>
            <w:tcW w:w="2809" w:type="dxa"/>
          </w:tcPr>
          <w:p w14:paraId="37C920C8" w14:textId="55A7A405" w:rsidR="00286AC8" w:rsidRPr="004E62C4" w:rsidRDefault="00B15F6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</w:t>
            </w:r>
            <w:r w:rsidR="004C17BB">
              <w:rPr>
                <w:sz w:val="18"/>
                <w:szCs w:val="18"/>
              </w:rPr>
              <w:t>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578B54A8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B15F68">
              <w:rPr>
                <w:sz w:val="18"/>
                <w:szCs w:val="18"/>
              </w:rPr>
              <w:t>Aug. 2</w:t>
            </w:r>
            <w:r w:rsidR="00B15F68" w:rsidRPr="00B15F68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75225D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75225D">
              <w:rPr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24B02F" w:rsidR="002631E6" w:rsidRPr="004E62C4" w:rsidRDefault="006D6871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9B621B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6E75C5C9" w:rsidR="00D76F77" w:rsidRDefault="006D687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D76F77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7326C8D0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 xml:space="preserve">Sept. </w:t>
            </w:r>
            <w:r w:rsidR="00476AAD">
              <w:rPr>
                <w:sz w:val="18"/>
                <w:szCs w:val="18"/>
              </w:rPr>
              <w:t>19-20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5DC506B4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3EFA651" w14:textId="77777777" w:rsidTr="009441A5">
        <w:trPr>
          <w:trHeight w:val="224"/>
          <w:jc w:val="center"/>
        </w:trPr>
        <w:tc>
          <w:tcPr>
            <w:tcW w:w="1359" w:type="dxa"/>
            <w:vAlign w:val="center"/>
          </w:tcPr>
          <w:p w14:paraId="15B1F9E0" w14:textId="5D03AFB4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>Sept 2</w:t>
            </w:r>
            <w:r w:rsidR="004D1791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44F1B41D" w:rsidR="009D69A0" w:rsidRPr="00992A8F" w:rsidRDefault="00052DF9" w:rsidP="00164FF0">
            <w:pPr>
              <w:spacing w:before="30"/>
              <w:rPr>
                <w:strike/>
                <w:sz w:val="18"/>
                <w:szCs w:val="18"/>
                <w:highlight w:val="yellow"/>
              </w:rPr>
            </w:pPr>
            <w:r w:rsidRPr="00992A8F">
              <w:rPr>
                <w:strike/>
                <w:sz w:val="18"/>
                <w:szCs w:val="18"/>
              </w:rPr>
              <w:t xml:space="preserve">Oct. </w:t>
            </w:r>
            <w:r w:rsidR="0065403D" w:rsidRPr="00992A8F">
              <w:rPr>
                <w:strike/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3A3A1E96" w14:textId="33A84668" w:rsidR="009D69A0" w:rsidRPr="00992A8F" w:rsidRDefault="009D69A0" w:rsidP="00164FF0">
            <w:pPr>
              <w:spacing w:before="30"/>
              <w:rPr>
                <w:strike/>
                <w:sz w:val="18"/>
                <w:szCs w:val="18"/>
              </w:rPr>
            </w:pPr>
            <w:r w:rsidRPr="00992A8F">
              <w:rPr>
                <w:strike/>
                <w:sz w:val="18"/>
                <w:szCs w:val="18"/>
              </w:rPr>
              <w:t>Deadline to Submit ML Discussion Group Topics</w:t>
            </w:r>
            <w:r w:rsidR="00992A8F">
              <w:rPr>
                <w:strike/>
                <w:sz w:val="18"/>
                <w:szCs w:val="18"/>
              </w:rPr>
              <w:t xml:space="preserve">  </w:t>
            </w:r>
            <w:r w:rsidR="00992A8F" w:rsidRPr="00334AF9">
              <w:rPr>
                <w:sz w:val="18"/>
                <w:szCs w:val="18"/>
              </w:rPr>
              <w:t>more to come</w:t>
            </w:r>
            <w:r w:rsidR="00D3585F">
              <w:rPr>
                <w:sz w:val="18"/>
                <w:szCs w:val="18"/>
              </w:rPr>
              <w:t xml:space="preserve"> re Regional Events</w:t>
            </w:r>
          </w:p>
        </w:tc>
        <w:tc>
          <w:tcPr>
            <w:tcW w:w="2809" w:type="dxa"/>
          </w:tcPr>
          <w:p w14:paraId="62B42340" w14:textId="35733388" w:rsidR="009D69A0" w:rsidRPr="004E62C4" w:rsidRDefault="004B7EEF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be changed to Parade of Ideas</w:t>
            </w: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361AAE65" w:rsidR="009D69A0" w:rsidRPr="00FB6D7F" w:rsidRDefault="00052DF9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FB6D7F">
              <w:rPr>
                <w:sz w:val="18"/>
                <w:szCs w:val="18"/>
              </w:rPr>
              <w:t xml:space="preserve">Oct. </w:t>
            </w:r>
            <w:r w:rsidR="00C7009B" w:rsidRPr="00FB6D7F">
              <w:rPr>
                <w:sz w:val="18"/>
                <w:szCs w:val="18"/>
              </w:rPr>
              <w:t>2</w:t>
            </w:r>
            <w:r w:rsidR="00D601F3" w:rsidRPr="00FB6D7F">
              <w:rPr>
                <w:sz w:val="18"/>
                <w:szCs w:val="18"/>
              </w:rPr>
              <w:t>2</w:t>
            </w:r>
            <w:r w:rsidR="008464AC" w:rsidRPr="00FB6D7F">
              <w:rPr>
                <w:sz w:val="18"/>
                <w:szCs w:val="18"/>
              </w:rPr>
              <w:t xml:space="preserve">  </w:t>
            </w:r>
          </w:p>
        </w:tc>
        <w:tc>
          <w:tcPr>
            <w:tcW w:w="6671" w:type="dxa"/>
            <w:vAlign w:val="center"/>
          </w:tcPr>
          <w:p w14:paraId="5EC50FF7" w14:textId="066D61B5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  <w:r w:rsidR="008464AC">
              <w:rPr>
                <w:sz w:val="18"/>
                <w:szCs w:val="18"/>
              </w:rPr>
              <w:t xml:space="preserve">  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5314FA84" w:rsidR="00BB6F27" w:rsidRPr="00A945D7" w:rsidRDefault="0073753C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FB6D7F">
              <w:rPr>
                <w:strike/>
                <w:sz w:val="18"/>
                <w:szCs w:val="18"/>
              </w:rPr>
              <w:t xml:space="preserve">Oct. </w:t>
            </w:r>
            <w:r w:rsidR="00C7009B" w:rsidRPr="00FB6D7F">
              <w:rPr>
                <w:strike/>
                <w:sz w:val="18"/>
                <w:szCs w:val="18"/>
              </w:rPr>
              <w:t>2</w:t>
            </w:r>
            <w:r w:rsidR="00D601F3" w:rsidRPr="00FB6D7F">
              <w:rPr>
                <w:strike/>
                <w:sz w:val="18"/>
                <w:szCs w:val="18"/>
              </w:rPr>
              <w:t>2</w:t>
            </w:r>
            <w:r w:rsidR="00FB6D7F">
              <w:rPr>
                <w:sz w:val="18"/>
                <w:szCs w:val="18"/>
              </w:rPr>
              <w:t xml:space="preserve"> 11/15</w:t>
            </w:r>
          </w:p>
        </w:tc>
        <w:tc>
          <w:tcPr>
            <w:tcW w:w="6671" w:type="dxa"/>
            <w:vAlign w:val="center"/>
          </w:tcPr>
          <w:p w14:paraId="2BF2096C" w14:textId="0AE393A8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</w:t>
            </w:r>
            <w:r w:rsidR="00570DA4">
              <w:rPr>
                <w:sz w:val="18"/>
                <w:szCs w:val="18"/>
              </w:rPr>
              <w:t>2</w:t>
            </w:r>
            <w:r w:rsidR="00FB6D7F">
              <w:rPr>
                <w:sz w:val="18"/>
                <w:szCs w:val="18"/>
              </w:rPr>
              <w:t xml:space="preserve"> -deadline extended</w:t>
            </w:r>
          </w:p>
        </w:tc>
        <w:tc>
          <w:tcPr>
            <w:tcW w:w="2809" w:type="dxa"/>
          </w:tcPr>
          <w:p w14:paraId="7F604B73" w14:textId="3779F9C2" w:rsidR="00BB6F27" w:rsidRPr="004E62C4" w:rsidRDefault="004F0CB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extended</w:t>
            </w: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2794DB49" w:rsidR="002631E6" w:rsidRPr="008464AC" w:rsidRDefault="001959E5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8464AC">
              <w:rPr>
                <w:strike/>
                <w:sz w:val="18"/>
                <w:szCs w:val="18"/>
              </w:rPr>
              <w:t>Oct. 2</w:t>
            </w:r>
            <w:r w:rsidR="00462C10" w:rsidRPr="008464AC">
              <w:rPr>
                <w:strike/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8464AC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8464AC">
              <w:rPr>
                <w:strike/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587A4659" w:rsidR="002631E6" w:rsidRPr="004E62C4" w:rsidRDefault="004B7EEF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vent Cancelled</w:t>
            </w: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5712A6D9" w:rsidR="009725E6" w:rsidRPr="00C47A4C" w:rsidRDefault="00052DF9" w:rsidP="00164FF0">
            <w:pPr>
              <w:spacing w:before="30"/>
              <w:rPr>
                <w:sz w:val="18"/>
                <w:szCs w:val="18"/>
              </w:rPr>
            </w:pPr>
            <w:r w:rsidRPr="00C47A4C">
              <w:rPr>
                <w:sz w:val="18"/>
                <w:szCs w:val="18"/>
              </w:rPr>
              <w:t xml:space="preserve">Oct. </w:t>
            </w:r>
            <w:r w:rsidR="00C7009B" w:rsidRPr="00C47A4C">
              <w:rPr>
                <w:sz w:val="18"/>
                <w:szCs w:val="18"/>
              </w:rPr>
              <w:t>2</w:t>
            </w:r>
            <w:r w:rsidR="00462C10" w:rsidRPr="00C47A4C">
              <w:rPr>
                <w:sz w:val="18"/>
                <w:szCs w:val="18"/>
              </w:rPr>
              <w:t>2</w:t>
            </w:r>
            <w:r w:rsidR="00FB6D7F" w:rsidRPr="00C47A4C">
              <w:rPr>
                <w:sz w:val="18"/>
                <w:szCs w:val="18"/>
              </w:rPr>
              <w:t xml:space="preserve">  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201EC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51CD3D" w14:textId="52C6161F" w:rsidR="0080440F" w:rsidRPr="00C47A4C" w:rsidRDefault="0080440F" w:rsidP="0080440F">
            <w:pPr>
              <w:spacing w:before="30"/>
              <w:rPr>
                <w:strike/>
                <w:sz w:val="18"/>
                <w:szCs w:val="18"/>
              </w:rPr>
            </w:pPr>
            <w:r w:rsidRPr="00C47A4C">
              <w:rPr>
                <w:strike/>
                <w:sz w:val="18"/>
                <w:szCs w:val="18"/>
              </w:rPr>
              <w:t>Oct. 22</w:t>
            </w:r>
          </w:p>
        </w:tc>
        <w:tc>
          <w:tcPr>
            <w:tcW w:w="6671" w:type="dxa"/>
            <w:vAlign w:val="center"/>
          </w:tcPr>
          <w:p w14:paraId="113B77C0" w14:textId="7EAA299E" w:rsidR="0080440F" w:rsidRPr="00C47A4C" w:rsidRDefault="0080440F" w:rsidP="0080440F">
            <w:pPr>
              <w:spacing w:before="30"/>
              <w:rPr>
                <w:strike/>
                <w:sz w:val="18"/>
                <w:szCs w:val="18"/>
              </w:rPr>
            </w:pPr>
            <w:r w:rsidRPr="00C47A4C">
              <w:rPr>
                <w:strike/>
                <w:sz w:val="18"/>
                <w:szCs w:val="18"/>
              </w:rPr>
              <w:t>Deadline for Registration for ML Conference at Early Bird Pricing</w:t>
            </w:r>
          </w:p>
        </w:tc>
        <w:tc>
          <w:tcPr>
            <w:tcW w:w="2809" w:type="dxa"/>
          </w:tcPr>
          <w:p w14:paraId="316DCB61" w14:textId="77777777" w:rsidR="0080440F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6A4DBF9C" w:rsidR="0080440F" w:rsidRPr="00E55023" w:rsidRDefault="0080440F" w:rsidP="0080440F">
            <w:pPr>
              <w:spacing w:before="30"/>
              <w:rPr>
                <w:strike/>
                <w:sz w:val="18"/>
                <w:szCs w:val="18"/>
              </w:rPr>
            </w:pPr>
            <w:r w:rsidRPr="00E55023">
              <w:rPr>
                <w:strike/>
                <w:sz w:val="18"/>
                <w:szCs w:val="18"/>
              </w:rPr>
              <w:t>Oct. 25</w:t>
            </w:r>
          </w:p>
        </w:tc>
        <w:tc>
          <w:tcPr>
            <w:tcW w:w="6671" w:type="dxa"/>
            <w:vAlign w:val="center"/>
          </w:tcPr>
          <w:p w14:paraId="38FB36D7" w14:textId="79E2F48C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69A6EAD2" w:rsidR="0080440F" w:rsidRDefault="00E55023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ended to Feb. 21</w:t>
            </w:r>
          </w:p>
        </w:tc>
      </w:tr>
      <w:tr w:rsidR="0080440F" w:rsidRPr="004E62C4" w14:paraId="1DB24380" w14:textId="77777777" w:rsidTr="009441A5">
        <w:trPr>
          <w:trHeight w:val="179"/>
          <w:jc w:val="center"/>
        </w:trPr>
        <w:tc>
          <w:tcPr>
            <w:tcW w:w="1359" w:type="dxa"/>
            <w:vAlign w:val="center"/>
          </w:tcPr>
          <w:p w14:paraId="75DA8562" w14:textId="1F632967" w:rsidR="0080440F" w:rsidRPr="00323CAF" w:rsidRDefault="0080440F" w:rsidP="0080440F">
            <w:pPr>
              <w:spacing w:before="30"/>
              <w:rPr>
                <w:strike/>
                <w:sz w:val="18"/>
                <w:szCs w:val="18"/>
              </w:rPr>
            </w:pPr>
            <w:r w:rsidRPr="00323CAF">
              <w:rPr>
                <w:strike/>
                <w:sz w:val="18"/>
                <w:szCs w:val="18"/>
              </w:rPr>
              <w:t>Nov. 12</w:t>
            </w:r>
          </w:p>
        </w:tc>
        <w:tc>
          <w:tcPr>
            <w:tcW w:w="6671" w:type="dxa"/>
            <w:vAlign w:val="center"/>
          </w:tcPr>
          <w:p w14:paraId="5B3BF27E" w14:textId="7F1A77DB" w:rsidR="0080440F" w:rsidRPr="00323CAF" w:rsidRDefault="0080440F" w:rsidP="0080440F">
            <w:pPr>
              <w:spacing w:before="30"/>
              <w:rPr>
                <w:strike/>
                <w:sz w:val="18"/>
                <w:szCs w:val="18"/>
              </w:rPr>
            </w:pPr>
            <w:r w:rsidRPr="00323CAF">
              <w:rPr>
                <w:strike/>
                <w:sz w:val="18"/>
                <w:szCs w:val="18"/>
              </w:rPr>
              <w:t xml:space="preserve">TASC Board of Director Meeting </w:t>
            </w:r>
          </w:p>
        </w:tc>
        <w:tc>
          <w:tcPr>
            <w:tcW w:w="2809" w:type="dxa"/>
          </w:tcPr>
          <w:p w14:paraId="25D2A936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C30388" w14:textId="77777777" w:rsidTr="00765B01">
        <w:trPr>
          <w:trHeight w:val="197"/>
          <w:jc w:val="center"/>
        </w:trPr>
        <w:tc>
          <w:tcPr>
            <w:tcW w:w="1359" w:type="dxa"/>
            <w:vAlign w:val="center"/>
          </w:tcPr>
          <w:p w14:paraId="6B005F3A" w14:textId="47EA65CA" w:rsidR="0080440F" w:rsidRPr="00323CAF" w:rsidRDefault="0080440F" w:rsidP="0080440F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323CAF">
              <w:rPr>
                <w:strike/>
                <w:sz w:val="18"/>
                <w:szCs w:val="18"/>
              </w:rPr>
              <w:t>Nov. 12-13</w:t>
            </w:r>
          </w:p>
        </w:tc>
        <w:tc>
          <w:tcPr>
            <w:tcW w:w="6671" w:type="dxa"/>
            <w:vAlign w:val="center"/>
          </w:tcPr>
          <w:p w14:paraId="08522C42" w14:textId="2935772A" w:rsidR="0080440F" w:rsidRPr="00323CAF" w:rsidRDefault="0080440F" w:rsidP="0080440F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323CAF">
              <w:rPr>
                <w:strike/>
                <w:sz w:val="18"/>
                <w:szCs w:val="18"/>
              </w:rPr>
              <w:t>ML Annual Conference</w:t>
            </w:r>
          </w:p>
        </w:tc>
        <w:tc>
          <w:tcPr>
            <w:tcW w:w="2809" w:type="dxa"/>
          </w:tcPr>
          <w:p w14:paraId="5378A0F0" w14:textId="58CD79C3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220D935A" w:rsidR="0080440F" w:rsidRPr="00F16F55" w:rsidRDefault="0080440F" w:rsidP="0080440F">
            <w:pPr>
              <w:spacing w:before="30"/>
              <w:rPr>
                <w:sz w:val="18"/>
                <w:szCs w:val="18"/>
              </w:rPr>
            </w:pPr>
            <w:r w:rsidRPr="00F16F55">
              <w:rPr>
                <w:sz w:val="18"/>
                <w:szCs w:val="18"/>
              </w:rPr>
              <w:t>Nov. 19</w:t>
            </w:r>
          </w:p>
        </w:tc>
        <w:tc>
          <w:tcPr>
            <w:tcW w:w="6671" w:type="dxa"/>
            <w:vAlign w:val="center"/>
          </w:tcPr>
          <w:p w14:paraId="5546C2B0" w14:textId="3F4072D6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</w:t>
            </w:r>
            <w:r w:rsidR="00D743A4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-2</w:t>
            </w:r>
            <w:r w:rsidR="00D743A4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16A7ACE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65FD1430" w:rsidR="0080440F" w:rsidRPr="001B40B2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1B40B2">
              <w:rPr>
                <w:sz w:val="18"/>
                <w:szCs w:val="18"/>
              </w:rPr>
              <w:t xml:space="preserve">Dec. 1 </w:t>
            </w:r>
          </w:p>
        </w:tc>
        <w:tc>
          <w:tcPr>
            <w:tcW w:w="6671" w:type="dxa"/>
            <w:vAlign w:val="center"/>
          </w:tcPr>
          <w:p w14:paraId="74FF215C" w14:textId="758EF133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7AAFCAD1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2692FFD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60BA56B4" w14:textId="4B76653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E4721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DAF4ECE" w14:textId="3350BDB4" w:rsidR="0080440F" w:rsidRPr="00E24E46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2</w:t>
            </w:r>
          </w:p>
        </w:tc>
        <w:tc>
          <w:tcPr>
            <w:tcW w:w="6671" w:type="dxa"/>
            <w:vAlign w:val="center"/>
          </w:tcPr>
          <w:p w14:paraId="396F023D" w14:textId="7617ABAD" w:rsidR="0080440F" w:rsidRPr="00E26B26" w:rsidRDefault="0081248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ebsite forms close at midnight Central Time on date listed</w:t>
            </w:r>
          </w:p>
        </w:tc>
        <w:tc>
          <w:tcPr>
            <w:tcW w:w="2809" w:type="dxa"/>
          </w:tcPr>
          <w:p w14:paraId="72B5A9F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4E46"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80440F" w:rsidRPr="00E26B2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0C5C832C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3C14F7C0" w14:textId="3F73B86D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1-22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5FCF374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4ACB2B05" w14:textId="512E765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 January</w:t>
            </w:r>
          </w:p>
        </w:tc>
        <w:tc>
          <w:tcPr>
            <w:tcW w:w="2809" w:type="dxa"/>
          </w:tcPr>
          <w:p w14:paraId="6F3E356E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323CAF" w:rsidRPr="004E62C4" w14:paraId="2DC505E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BC66006" w14:textId="7ED13C7F" w:rsidR="00323CAF" w:rsidRPr="006E22FF" w:rsidRDefault="00323CA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</w:t>
            </w:r>
          </w:p>
        </w:tc>
        <w:tc>
          <w:tcPr>
            <w:tcW w:w="6671" w:type="dxa"/>
            <w:vAlign w:val="center"/>
          </w:tcPr>
          <w:p w14:paraId="445E9E98" w14:textId="636A643F" w:rsidR="00323CAF" w:rsidRPr="00B10EA6" w:rsidRDefault="00323CA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 Regional Events</w:t>
            </w:r>
          </w:p>
        </w:tc>
        <w:tc>
          <w:tcPr>
            <w:tcW w:w="2809" w:type="dxa"/>
          </w:tcPr>
          <w:p w14:paraId="7CF713F1" w14:textId="77777777" w:rsidR="00323CAF" w:rsidRPr="004E62C4" w:rsidRDefault="00323CA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35BA0EDB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>Jan. 14-16</w:t>
            </w:r>
          </w:p>
        </w:tc>
        <w:tc>
          <w:tcPr>
            <w:tcW w:w="6671" w:type="dxa"/>
            <w:vAlign w:val="center"/>
          </w:tcPr>
          <w:p w14:paraId="2350FE09" w14:textId="040026EE" w:rsidR="0080440F" w:rsidRPr="00B10EA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B10EA6">
              <w:rPr>
                <w:sz w:val="18"/>
                <w:szCs w:val="18"/>
              </w:rPr>
              <w:t>Directors and Consultants Meeting @ the Sonesta Bee Cave Austin</w:t>
            </w:r>
          </w:p>
        </w:tc>
        <w:tc>
          <w:tcPr>
            <w:tcW w:w="2809" w:type="dxa"/>
          </w:tcPr>
          <w:p w14:paraId="752E64E0" w14:textId="61FD781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B801331" w14:textId="77777777" w:rsidTr="008C4D0D">
        <w:trPr>
          <w:trHeight w:val="206"/>
          <w:jc w:val="center"/>
        </w:trPr>
        <w:tc>
          <w:tcPr>
            <w:tcW w:w="1359" w:type="dxa"/>
            <w:vAlign w:val="center"/>
          </w:tcPr>
          <w:p w14:paraId="405BA161" w14:textId="0F37D2E7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667A691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</w:t>
            </w:r>
            <w:r>
              <w:rPr>
                <w:sz w:val="18"/>
                <w:szCs w:val="18"/>
              </w:rPr>
              <w:t xml:space="preserve"> - Lakeview</w:t>
            </w:r>
          </w:p>
        </w:tc>
        <w:tc>
          <w:tcPr>
            <w:tcW w:w="2809" w:type="dxa"/>
          </w:tcPr>
          <w:p w14:paraId="51DC4CED" w14:textId="49A1C345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2A44643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597DFE">
              <w:rPr>
                <w:sz w:val="18"/>
                <w:szCs w:val="18"/>
              </w:rPr>
              <w:t>Jan. 2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9CC1F06" w14:textId="23B72C4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0316C16A" w:rsidR="0080440F" w:rsidRDefault="0018361C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886A91">
              <w:rPr>
                <w:sz w:val="18"/>
                <w:szCs w:val="18"/>
              </w:rPr>
              <w:t>2</w:t>
            </w:r>
            <w:r w:rsidR="0023363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71DD560C" w14:textId="3DA4B23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6A5DE71C" w:rsidR="0080440F" w:rsidRPr="00E7461C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1-1</w:t>
            </w:r>
            <w:r w:rsidR="00233630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66D58D48" w14:textId="0D0CBFC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– Mo Ranch</w:t>
            </w:r>
          </w:p>
        </w:tc>
        <w:tc>
          <w:tcPr>
            <w:tcW w:w="2809" w:type="dxa"/>
          </w:tcPr>
          <w:p w14:paraId="2999E4A4" w14:textId="3BEF39B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C59663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041C46">
              <w:rPr>
                <w:sz w:val="18"/>
                <w:szCs w:val="18"/>
              </w:rPr>
              <w:t xml:space="preserve">Feb. 15 </w:t>
            </w:r>
          </w:p>
        </w:tc>
        <w:tc>
          <w:tcPr>
            <w:tcW w:w="6671" w:type="dxa"/>
            <w:vAlign w:val="center"/>
          </w:tcPr>
          <w:p w14:paraId="31B926BF" w14:textId="5A0A810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262C0267" w:rsidR="0080440F" w:rsidRPr="00DE6884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041C46"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7B769D4C" w14:textId="3E13EA78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1253CC0D" w:rsidR="0080440F" w:rsidRPr="005D4A06" w:rsidRDefault="0080440F" w:rsidP="0080440F">
            <w:pPr>
              <w:spacing w:before="30"/>
              <w:rPr>
                <w:sz w:val="18"/>
                <w:szCs w:val="18"/>
              </w:rPr>
            </w:pPr>
            <w:r w:rsidRPr="005D4A06">
              <w:rPr>
                <w:sz w:val="18"/>
                <w:szCs w:val="18"/>
              </w:rPr>
              <w:t>Feb. 21</w:t>
            </w:r>
          </w:p>
        </w:tc>
        <w:tc>
          <w:tcPr>
            <w:tcW w:w="6671" w:type="dxa"/>
            <w:vAlign w:val="center"/>
          </w:tcPr>
          <w:p w14:paraId="09255AB9" w14:textId="71D05255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  <w:r w:rsidR="00E55023">
              <w:rPr>
                <w:sz w:val="18"/>
                <w:szCs w:val="18"/>
              </w:rPr>
              <w:t xml:space="preserve"> &amp; ML</w:t>
            </w:r>
          </w:p>
        </w:tc>
        <w:tc>
          <w:tcPr>
            <w:tcW w:w="2809" w:type="dxa"/>
          </w:tcPr>
          <w:p w14:paraId="7916299F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72575BD1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21AA41B8" w14:textId="77FD58CB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4FCBF24B" w:rsidR="0080440F" w:rsidRPr="00BE491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886A91">
              <w:rPr>
                <w:sz w:val="18"/>
                <w:szCs w:val="18"/>
              </w:rPr>
              <w:t>7</w:t>
            </w:r>
          </w:p>
        </w:tc>
        <w:tc>
          <w:tcPr>
            <w:tcW w:w="6671" w:type="dxa"/>
            <w:vAlign w:val="center"/>
          </w:tcPr>
          <w:p w14:paraId="02C12C2C" w14:textId="7E80F8F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934E39A" w:rsidR="0080440F" w:rsidRPr="00AF504B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7</w:t>
            </w:r>
          </w:p>
        </w:tc>
        <w:tc>
          <w:tcPr>
            <w:tcW w:w="6671" w:type="dxa"/>
            <w:vAlign w:val="center"/>
          </w:tcPr>
          <w:p w14:paraId="0C81049A" w14:textId="08A72A8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3</w:t>
            </w:r>
          </w:p>
        </w:tc>
        <w:tc>
          <w:tcPr>
            <w:tcW w:w="2809" w:type="dxa"/>
          </w:tcPr>
          <w:p w14:paraId="4C9A468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86A91" w:rsidRPr="004E62C4" w14:paraId="2FAA451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F6E342" w14:textId="76D6B5A5" w:rsidR="00886A91" w:rsidRPr="00E13747" w:rsidRDefault="00886A91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0</w:t>
            </w:r>
          </w:p>
        </w:tc>
        <w:tc>
          <w:tcPr>
            <w:tcW w:w="6671" w:type="dxa"/>
            <w:vAlign w:val="center"/>
          </w:tcPr>
          <w:p w14:paraId="58794CB7" w14:textId="5B27E786" w:rsidR="00886A91" w:rsidRDefault="00886A9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</w:t>
            </w:r>
            <w:r w:rsidR="00377986">
              <w:rPr>
                <w:sz w:val="18"/>
                <w:szCs w:val="18"/>
              </w:rPr>
              <w:t xml:space="preserve"> </w:t>
            </w:r>
            <w:r w:rsidR="00755CB5">
              <w:rPr>
                <w:sz w:val="18"/>
                <w:szCs w:val="18"/>
              </w:rPr>
              <w:t>(Table Talks)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4080FE58" w14:textId="77777777" w:rsidR="00886A91" w:rsidRPr="004E62C4" w:rsidRDefault="00886A9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2140DB" w:rsidR="0080440F" w:rsidRPr="00E13747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E13747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5CEA0030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</w:t>
            </w:r>
            <w:r w:rsidR="006D256E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4A823263" w14:textId="4DEDD21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4854FE40" w:rsidR="0080440F" w:rsidRPr="003B23AB" w:rsidRDefault="0080440F" w:rsidP="0080440F">
            <w:pPr>
              <w:spacing w:before="30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March 18</w:t>
            </w:r>
          </w:p>
        </w:tc>
        <w:tc>
          <w:tcPr>
            <w:tcW w:w="6671" w:type="dxa"/>
            <w:vAlign w:val="center"/>
          </w:tcPr>
          <w:p w14:paraId="7AA50E1D" w14:textId="7F89696B" w:rsidR="0080440F" w:rsidRPr="00091833" w:rsidRDefault="0080440F" w:rsidP="0080440F">
            <w:pPr>
              <w:spacing w:before="30"/>
              <w:rPr>
                <w:sz w:val="18"/>
                <w:szCs w:val="18"/>
              </w:rPr>
            </w:pPr>
            <w:r w:rsidRPr="00091833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7CFA02" w:rsidR="0080440F" w:rsidRPr="00E81F32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 xml:space="preserve">March 30 </w:t>
            </w:r>
          </w:p>
        </w:tc>
        <w:tc>
          <w:tcPr>
            <w:tcW w:w="6671" w:type="dxa"/>
            <w:vAlign w:val="center"/>
          </w:tcPr>
          <w:p w14:paraId="6366681A" w14:textId="40ED1BD1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BF3C11A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4C53F343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>April 10</w:t>
            </w:r>
          </w:p>
        </w:tc>
        <w:tc>
          <w:tcPr>
            <w:tcW w:w="6671" w:type="dxa"/>
            <w:vAlign w:val="center"/>
          </w:tcPr>
          <w:p w14:paraId="196D0E48" w14:textId="75AD120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</w:t>
            </w:r>
            <w:r w:rsidRPr="00091833">
              <w:rPr>
                <w:sz w:val="18"/>
                <w:szCs w:val="18"/>
              </w:rPr>
              <w:t>Meeting at Irving Convention Center</w:t>
            </w:r>
          </w:p>
        </w:tc>
        <w:tc>
          <w:tcPr>
            <w:tcW w:w="2809" w:type="dxa"/>
          </w:tcPr>
          <w:p w14:paraId="07C99E0D" w14:textId="5143EEB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5A923B6E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 xml:space="preserve">April </w:t>
            </w:r>
            <w:r>
              <w:rPr>
                <w:sz w:val="18"/>
                <w:szCs w:val="18"/>
              </w:rPr>
              <w:t>10-12</w:t>
            </w:r>
          </w:p>
        </w:tc>
        <w:tc>
          <w:tcPr>
            <w:tcW w:w="6671" w:type="dxa"/>
            <w:vAlign w:val="center"/>
          </w:tcPr>
          <w:p w14:paraId="096939F4" w14:textId="58D67DA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091833"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50AC4584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63343A0B" w:rsidR="0080440F" w:rsidRPr="00632BFA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</w:t>
            </w:r>
            <w:r w:rsidR="00B273C6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-1</w:t>
            </w:r>
            <w:r w:rsidR="00B273C6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0E568548" w14:textId="631CBEF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</w:t>
            </w:r>
            <w:proofErr w:type="spellStart"/>
            <w:r w:rsidRPr="004E62C4">
              <w:rPr>
                <w:sz w:val="18"/>
                <w:szCs w:val="18"/>
              </w:rPr>
              <w:t>Dist</w:t>
            </w:r>
            <w:proofErr w:type="spellEnd"/>
            <w:r w:rsidRPr="004E62C4">
              <w:rPr>
                <w:sz w:val="18"/>
                <w:szCs w:val="18"/>
              </w:rPr>
              <w:t xml:space="preserve"> Pres</w:t>
            </w:r>
            <w:r>
              <w:rPr>
                <w:sz w:val="18"/>
                <w:szCs w:val="18"/>
              </w:rPr>
              <w:t>/</w:t>
            </w:r>
            <w:proofErr w:type="spellStart"/>
            <w:r>
              <w:rPr>
                <w:sz w:val="18"/>
                <w:szCs w:val="18"/>
              </w:rPr>
              <w:t>Coo</w:t>
            </w:r>
            <w:r w:rsidR="00194929">
              <w:rPr>
                <w:sz w:val="18"/>
                <w:szCs w:val="18"/>
              </w:rPr>
              <w:t>r</w:t>
            </w:r>
            <w:proofErr w:type="spellEnd"/>
            <w:r w:rsidR="00194929">
              <w:rPr>
                <w:sz w:val="18"/>
                <w:szCs w:val="18"/>
              </w:rPr>
              <w:t>.</w:t>
            </w:r>
            <w:r w:rsidR="00B273C6">
              <w:rPr>
                <w:sz w:val="18"/>
                <w:szCs w:val="18"/>
              </w:rPr>
              <w:t>) (Board June 9 – 14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2843D527" w14:textId="483CD7F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C51AE" w14:textId="77777777" w:rsidR="00ED430D" w:rsidRDefault="00ED430D" w:rsidP="004D4986">
      <w:pPr>
        <w:spacing w:after="0" w:line="240" w:lineRule="auto"/>
      </w:pPr>
      <w:r>
        <w:separator/>
      </w:r>
    </w:p>
  </w:endnote>
  <w:endnote w:type="continuationSeparator" w:id="0">
    <w:p w14:paraId="254127A7" w14:textId="77777777" w:rsidR="00ED430D" w:rsidRDefault="00ED430D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EFC82B" w14:textId="77777777" w:rsidR="00ED430D" w:rsidRDefault="00ED430D" w:rsidP="004D4986">
      <w:pPr>
        <w:spacing w:after="0" w:line="240" w:lineRule="auto"/>
      </w:pPr>
      <w:r>
        <w:separator/>
      </w:r>
    </w:p>
  </w:footnote>
  <w:footnote w:type="continuationSeparator" w:id="0">
    <w:p w14:paraId="5771929B" w14:textId="77777777" w:rsidR="00ED430D" w:rsidRDefault="00ED430D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2DBC795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</w:t>
    </w:r>
    <w:r w:rsidR="00983BE7">
      <w:rPr>
        <w:b/>
        <w:sz w:val="24"/>
        <w:szCs w:val="24"/>
      </w:rPr>
      <w:t>1</w:t>
    </w:r>
    <w:r w:rsidR="00702F8F" w:rsidRPr="00790C6A">
      <w:rPr>
        <w:b/>
        <w:sz w:val="24"/>
        <w:szCs w:val="24"/>
      </w:rPr>
      <w:t>-202</w:t>
    </w:r>
    <w:r w:rsidR="00983BE7">
      <w:rPr>
        <w:b/>
        <w:sz w:val="24"/>
        <w:szCs w:val="24"/>
      </w:rPr>
      <w:t>2</w:t>
    </w:r>
    <w:r w:rsidR="000A482F">
      <w:rPr>
        <w:b/>
        <w:sz w:val="24"/>
        <w:szCs w:val="24"/>
      </w:rPr>
      <w:t xml:space="preserve">  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23A28"/>
    <w:rsid w:val="00037532"/>
    <w:rsid w:val="00041C46"/>
    <w:rsid w:val="00052DF9"/>
    <w:rsid w:val="000714DE"/>
    <w:rsid w:val="000739BF"/>
    <w:rsid w:val="0007742E"/>
    <w:rsid w:val="00077ECD"/>
    <w:rsid w:val="0008639F"/>
    <w:rsid w:val="00091833"/>
    <w:rsid w:val="0009464D"/>
    <w:rsid w:val="000A3435"/>
    <w:rsid w:val="000A482F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361C"/>
    <w:rsid w:val="00184DF1"/>
    <w:rsid w:val="00194929"/>
    <w:rsid w:val="001959E5"/>
    <w:rsid w:val="001975EE"/>
    <w:rsid w:val="001A1424"/>
    <w:rsid w:val="001A19F0"/>
    <w:rsid w:val="001B40B2"/>
    <w:rsid w:val="001D4D2E"/>
    <w:rsid w:val="001E48C1"/>
    <w:rsid w:val="001E7CC3"/>
    <w:rsid w:val="001F266F"/>
    <w:rsid w:val="001F4C96"/>
    <w:rsid w:val="0020566C"/>
    <w:rsid w:val="00233630"/>
    <w:rsid w:val="002355D8"/>
    <w:rsid w:val="00254CB3"/>
    <w:rsid w:val="0026182F"/>
    <w:rsid w:val="002620A3"/>
    <w:rsid w:val="002631E6"/>
    <w:rsid w:val="00286AC8"/>
    <w:rsid w:val="00291121"/>
    <w:rsid w:val="002952F4"/>
    <w:rsid w:val="002A0B7B"/>
    <w:rsid w:val="002E7F25"/>
    <w:rsid w:val="002F4ED8"/>
    <w:rsid w:val="00322A9D"/>
    <w:rsid w:val="00323CAF"/>
    <w:rsid w:val="00324AE7"/>
    <w:rsid w:val="00334AF9"/>
    <w:rsid w:val="0033578A"/>
    <w:rsid w:val="003416BA"/>
    <w:rsid w:val="00377986"/>
    <w:rsid w:val="003A5632"/>
    <w:rsid w:val="003B23AB"/>
    <w:rsid w:val="003B5160"/>
    <w:rsid w:val="003C2735"/>
    <w:rsid w:val="003C3334"/>
    <w:rsid w:val="003C5F19"/>
    <w:rsid w:val="003E2A32"/>
    <w:rsid w:val="004005C0"/>
    <w:rsid w:val="00416286"/>
    <w:rsid w:val="004165D4"/>
    <w:rsid w:val="004234B0"/>
    <w:rsid w:val="00425AC0"/>
    <w:rsid w:val="00433D4A"/>
    <w:rsid w:val="00456E54"/>
    <w:rsid w:val="00462C10"/>
    <w:rsid w:val="0047134A"/>
    <w:rsid w:val="00476AAD"/>
    <w:rsid w:val="00477B1A"/>
    <w:rsid w:val="004B7EEF"/>
    <w:rsid w:val="004C17BB"/>
    <w:rsid w:val="004D1791"/>
    <w:rsid w:val="004D4986"/>
    <w:rsid w:val="004D6745"/>
    <w:rsid w:val="004E62C4"/>
    <w:rsid w:val="004E662D"/>
    <w:rsid w:val="004E66D9"/>
    <w:rsid w:val="004E7938"/>
    <w:rsid w:val="004F0313"/>
    <w:rsid w:val="004F0CB8"/>
    <w:rsid w:val="004F3C14"/>
    <w:rsid w:val="00516AE3"/>
    <w:rsid w:val="0053681F"/>
    <w:rsid w:val="005445B6"/>
    <w:rsid w:val="005601A1"/>
    <w:rsid w:val="00563ECC"/>
    <w:rsid w:val="00570DA4"/>
    <w:rsid w:val="005810E9"/>
    <w:rsid w:val="00583250"/>
    <w:rsid w:val="005863D1"/>
    <w:rsid w:val="00591E19"/>
    <w:rsid w:val="00597DFE"/>
    <w:rsid w:val="005B11FA"/>
    <w:rsid w:val="005B3AFD"/>
    <w:rsid w:val="005B6714"/>
    <w:rsid w:val="005C6EAF"/>
    <w:rsid w:val="005D21E7"/>
    <w:rsid w:val="005D4A06"/>
    <w:rsid w:val="005F72A2"/>
    <w:rsid w:val="00601A98"/>
    <w:rsid w:val="00606C4C"/>
    <w:rsid w:val="00632BFA"/>
    <w:rsid w:val="00647438"/>
    <w:rsid w:val="0065403D"/>
    <w:rsid w:val="00661A63"/>
    <w:rsid w:val="0066752A"/>
    <w:rsid w:val="006809CF"/>
    <w:rsid w:val="006908ED"/>
    <w:rsid w:val="006B58BE"/>
    <w:rsid w:val="006C5DAD"/>
    <w:rsid w:val="006D256E"/>
    <w:rsid w:val="006D2954"/>
    <w:rsid w:val="006D6871"/>
    <w:rsid w:val="006E1304"/>
    <w:rsid w:val="006E22FF"/>
    <w:rsid w:val="00702F8F"/>
    <w:rsid w:val="00703607"/>
    <w:rsid w:val="00703D52"/>
    <w:rsid w:val="007246CB"/>
    <w:rsid w:val="007248BF"/>
    <w:rsid w:val="0073753C"/>
    <w:rsid w:val="0073764F"/>
    <w:rsid w:val="00740554"/>
    <w:rsid w:val="0074217A"/>
    <w:rsid w:val="007462AE"/>
    <w:rsid w:val="00747237"/>
    <w:rsid w:val="0075225D"/>
    <w:rsid w:val="00755CB5"/>
    <w:rsid w:val="0075773C"/>
    <w:rsid w:val="00765B01"/>
    <w:rsid w:val="007806D4"/>
    <w:rsid w:val="00782EDD"/>
    <w:rsid w:val="00790C6A"/>
    <w:rsid w:val="007A0D7B"/>
    <w:rsid w:val="007A1766"/>
    <w:rsid w:val="007A43FD"/>
    <w:rsid w:val="007B4D5A"/>
    <w:rsid w:val="007C0809"/>
    <w:rsid w:val="007C6940"/>
    <w:rsid w:val="007D2C63"/>
    <w:rsid w:val="007E59F1"/>
    <w:rsid w:val="007F0C36"/>
    <w:rsid w:val="0080440F"/>
    <w:rsid w:val="0081248B"/>
    <w:rsid w:val="00812A26"/>
    <w:rsid w:val="00812D00"/>
    <w:rsid w:val="00833928"/>
    <w:rsid w:val="00841C6B"/>
    <w:rsid w:val="00844DCE"/>
    <w:rsid w:val="008464AC"/>
    <w:rsid w:val="008464E1"/>
    <w:rsid w:val="00863135"/>
    <w:rsid w:val="00864B03"/>
    <w:rsid w:val="0087699F"/>
    <w:rsid w:val="00885989"/>
    <w:rsid w:val="008865BC"/>
    <w:rsid w:val="00886A91"/>
    <w:rsid w:val="00887D20"/>
    <w:rsid w:val="008B2DE1"/>
    <w:rsid w:val="008C4D0D"/>
    <w:rsid w:val="008D3D33"/>
    <w:rsid w:val="008E02A9"/>
    <w:rsid w:val="008E3C5C"/>
    <w:rsid w:val="008F5510"/>
    <w:rsid w:val="008F750C"/>
    <w:rsid w:val="009030D2"/>
    <w:rsid w:val="00936F09"/>
    <w:rsid w:val="00942221"/>
    <w:rsid w:val="009441A5"/>
    <w:rsid w:val="00947272"/>
    <w:rsid w:val="009725E6"/>
    <w:rsid w:val="00975F0C"/>
    <w:rsid w:val="009820D4"/>
    <w:rsid w:val="00983BE7"/>
    <w:rsid w:val="009878CE"/>
    <w:rsid w:val="00991254"/>
    <w:rsid w:val="00992A8F"/>
    <w:rsid w:val="00992EDD"/>
    <w:rsid w:val="00995EE4"/>
    <w:rsid w:val="009A1FBF"/>
    <w:rsid w:val="009A497F"/>
    <w:rsid w:val="009A5A21"/>
    <w:rsid w:val="009B621B"/>
    <w:rsid w:val="009C2B21"/>
    <w:rsid w:val="009D69A0"/>
    <w:rsid w:val="009E451C"/>
    <w:rsid w:val="00A11984"/>
    <w:rsid w:val="00A161DE"/>
    <w:rsid w:val="00A16462"/>
    <w:rsid w:val="00A463B2"/>
    <w:rsid w:val="00A56704"/>
    <w:rsid w:val="00A67592"/>
    <w:rsid w:val="00A82E0C"/>
    <w:rsid w:val="00A945D7"/>
    <w:rsid w:val="00AF504B"/>
    <w:rsid w:val="00B10EA6"/>
    <w:rsid w:val="00B15F68"/>
    <w:rsid w:val="00B273C6"/>
    <w:rsid w:val="00B507FB"/>
    <w:rsid w:val="00B81F27"/>
    <w:rsid w:val="00B834F9"/>
    <w:rsid w:val="00B93B9B"/>
    <w:rsid w:val="00B97531"/>
    <w:rsid w:val="00BA024C"/>
    <w:rsid w:val="00BA6347"/>
    <w:rsid w:val="00BB6F27"/>
    <w:rsid w:val="00BC1575"/>
    <w:rsid w:val="00BC1C54"/>
    <w:rsid w:val="00BE3EAA"/>
    <w:rsid w:val="00BE4914"/>
    <w:rsid w:val="00BF2A1D"/>
    <w:rsid w:val="00C00C8B"/>
    <w:rsid w:val="00C02648"/>
    <w:rsid w:val="00C077D1"/>
    <w:rsid w:val="00C1318D"/>
    <w:rsid w:val="00C310A7"/>
    <w:rsid w:val="00C417C6"/>
    <w:rsid w:val="00C43B2A"/>
    <w:rsid w:val="00C47A4C"/>
    <w:rsid w:val="00C53F7C"/>
    <w:rsid w:val="00C60644"/>
    <w:rsid w:val="00C63A3B"/>
    <w:rsid w:val="00C65240"/>
    <w:rsid w:val="00C672F3"/>
    <w:rsid w:val="00C7009B"/>
    <w:rsid w:val="00C7419D"/>
    <w:rsid w:val="00C82C97"/>
    <w:rsid w:val="00C952FA"/>
    <w:rsid w:val="00C95C70"/>
    <w:rsid w:val="00CC0819"/>
    <w:rsid w:val="00CC19EF"/>
    <w:rsid w:val="00CC1E2B"/>
    <w:rsid w:val="00CC1F8D"/>
    <w:rsid w:val="00CE50E9"/>
    <w:rsid w:val="00D05CC0"/>
    <w:rsid w:val="00D313AC"/>
    <w:rsid w:val="00D3585F"/>
    <w:rsid w:val="00D37612"/>
    <w:rsid w:val="00D452B3"/>
    <w:rsid w:val="00D55614"/>
    <w:rsid w:val="00D601F3"/>
    <w:rsid w:val="00D64884"/>
    <w:rsid w:val="00D65BEF"/>
    <w:rsid w:val="00D70883"/>
    <w:rsid w:val="00D70B72"/>
    <w:rsid w:val="00D729A7"/>
    <w:rsid w:val="00D72B07"/>
    <w:rsid w:val="00D743A4"/>
    <w:rsid w:val="00D76F77"/>
    <w:rsid w:val="00D820A1"/>
    <w:rsid w:val="00D85C15"/>
    <w:rsid w:val="00D863EC"/>
    <w:rsid w:val="00D86C2E"/>
    <w:rsid w:val="00DA3028"/>
    <w:rsid w:val="00DE1C59"/>
    <w:rsid w:val="00DE5BB5"/>
    <w:rsid w:val="00DE6884"/>
    <w:rsid w:val="00E04B9A"/>
    <w:rsid w:val="00E13747"/>
    <w:rsid w:val="00E24E46"/>
    <w:rsid w:val="00E26B26"/>
    <w:rsid w:val="00E4371A"/>
    <w:rsid w:val="00E53390"/>
    <w:rsid w:val="00E55023"/>
    <w:rsid w:val="00E5663E"/>
    <w:rsid w:val="00E61709"/>
    <w:rsid w:val="00E73417"/>
    <w:rsid w:val="00E7461C"/>
    <w:rsid w:val="00E80F6E"/>
    <w:rsid w:val="00E81F32"/>
    <w:rsid w:val="00E92313"/>
    <w:rsid w:val="00EA5E17"/>
    <w:rsid w:val="00EB00A2"/>
    <w:rsid w:val="00EB67D7"/>
    <w:rsid w:val="00EC2C1E"/>
    <w:rsid w:val="00EC2D56"/>
    <w:rsid w:val="00EC3615"/>
    <w:rsid w:val="00EC54B5"/>
    <w:rsid w:val="00EC6BE9"/>
    <w:rsid w:val="00ED430D"/>
    <w:rsid w:val="00EE6D35"/>
    <w:rsid w:val="00EF180E"/>
    <w:rsid w:val="00F16F55"/>
    <w:rsid w:val="00F20CA9"/>
    <w:rsid w:val="00F21562"/>
    <w:rsid w:val="00F266CC"/>
    <w:rsid w:val="00F62787"/>
    <w:rsid w:val="00F8627C"/>
    <w:rsid w:val="00F91AF0"/>
    <w:rsid w:val="00FB1D03"/>
    <w:rsid w:val="00FB5766"/>
    <w:rsid w:val="00FB635C"/>
    <w:rsid w:val="00FB6D7F"/>
    <w:rsid w:val="00FC2208"/>
    <w:rsid w:val="00FC342A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0A9DD4-D658-4392-A200-1CD3539ED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Terry Hamm</cp:lastModifiedBy>
  <cp:revision>12</cp:revision>
  <cp:lastPrinted>2021-04-26T21:24:00Z</cp:lastPrinted>
  <dcterms:created xsi:type="dcterms:W3CDTF">2021-10-06T17:50:00Z</dcterms:created>
  <dcterms:modified xsi:type="dcterms:W3CDTF">2021-10-0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